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59D6FE70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80792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5A5DC0CB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10884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99CA04" w:rsidR="00E63D9A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 w:rsidRPr="00286877">
              <w:rPr>
                <w:bCs/>
                <w:color w:val="auto"/>
                <w:sz w:val="24"/>
                <w:szCs w:val="24"/>
              </w:rPr>
              <w:t>amdadullah</w:t>
            </w:r>
            <w:proofErr w:type="spellEnd"/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007896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EA35C43" w14:textId="5CD53FE2" w:rsidR="00286877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Mostafa Youssef - 202106932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ADF68BB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6268E88" w14:textId="6F51331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1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h1807929@qu.edu.qa</w:t>
              </w:r>
            </w:hyperlink>
          </w:p>
          <w:p w14:paraId="5549B292" w14:textId="21298CE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2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aa2108841@student.qu.edu.qa</w:t>
              </w:r>
            </w:hyperlink>
          </w:p>
          <w:p w14:paraId="2713C747" w14:textId="2ECB8682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3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oa2007896@student.qu.edu.qa</w:t>
              </w:r>
            </w:hyperlink>
          </w:p>
          <w:p w14:paraId="2C3920F8" w14:textId="48E95C00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y2106932@student.qu.edu.qa</w:t>
              </w:r>
            </w:hyperlink>
          </w:p>
          <w:p w14:paraId="511334F6" w14:textId="082B5771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5E8C0247" w14:textId="0751232E" w:rsidR="00E63D9A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5" w:history="1">
              <w:r w:rsidRPr="00F43CBA">
                <w:rPr>
                  <w:rStyle w:val="Hyperlink"/>
                  <w:sz w:val="28"/>
                  <w:szCs w:val="28"/>
                </w:rPr>
                <w:t>https://github.com/mh1807929/Spring2025-Web-Development-Project.git</w:t>
              </w:r>
            </w:hyperlink>
          </w:p>
          <w:p w14:paraId="625792A0" w14:textId="08112A8F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pplication modeling (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.g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>- Use of meaningful identifiers for variables and functions (</w:t>
      </w:r>
      <w:proofErr w:type="gramStart"/>
      <w:r w:rsidRPr="006506C6">
        <w:rPr>
          <w:rFonts w:ascii="Times New Roman" w:hAnsi="Times New Roman" w:cs="Times New Roman"/>
        </w:rPr>
        <w:t>e.g.</w:t>
      </w:r>
      <w:proofErr w:type="gramEnd"/>
      <w:r w:rsidRPr="006506C6">
        <w:rPr>
          <w:rFonts w:ascii="Times New Roman" w:hAnsi="Times New Roman" w:cs="Times New Roman"/>
        </w:rPr>
        <w:t xml:space="preserve">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064C83">
      <w:pPr>
        <w:spacing w:after="114"/>
        <w:ind w:right="249"/>
        <w:rPr>
          <w:b/>
          <w:bCs/>
          <w:vertAlign w:val="superscript"/>
        </w:rPr>
      </w:pPr>
    </w:p>
    <w:p w14:paraId="310FBAC6" w14:textId="77777777" w:rsidR="00364121" w:rsidRDefault="00364121" w:rsidP="00064C8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4151AC00" w:rsidR="00C26509" w:rsidRPr="00C26509" w:rsidRDefault="00064C83" w:rsidP="00C26509">
      <w:r w:rsidRPr="00064C83">
        <w:t xml:space="preserve">The QU Student Management System is a </w:t>
      </w:r>
      <w:r>
        <w:t>website</w:t>
      </w:r>
      <w:r w:rsidRPr="00064C83">
        <w:t xml:space="preserve"> for </w:t>
      </w:r>
      <w:r>
        <w:t>students, instructors and admin</w:t>
      </w:r>
      <w:r w:rsidRPr="00064C83">
        <w:t xml:space="preserve"> management at Qatar University's Computer Science and Engineering department. It's a </w:t>
      </w:r>
      <w:r>
        <w:t>website</w:t>
      </w:r>
      <w:r w:rsidRPr="00064C83">
        <w:t xml:space="preserve"> through which the </w:t>
      </w:r>
      <w:r>
        <w:t>QU</w:t>
      </w:r>
      <w:r w:rsidRPr="00064C83">
        <w:t xml:space="preserve"> runs all its </w:t>
      </w:r>
      <w:r>
        <w:t>student and instructor interactions regarding grades. I</w:t>
      </w:r>
      <w:r w:rsidRPr="00064C83">
        <w:t>t's a</w:t>
      </w:r>
      <w:r>
        <w:t>n</w:t>
      </w:r>
      <w:r w:rsidRPr="00064C83">
        <w:t xml:space="preserve"> </w:t>
      </w:r>
      <w:r>
        <w:t>online convenient method</w:t>
      </w:r>
      <w:r w:rsidRPr="00064C83">
        <w:t xml:space="preserve"> for students to find courses and register to keep track of their grades. Instructors access the </w:t>
      </w:r>
      <w:r>
        <w:t>website</w:t>
      </w:r>
      <w:r w:rsidRPr="00064C83">
        <w:t xml:space="preserve"> to report and manage courses</w:t>
      </w:r>
      <w:r>
        <w:t xml:space="preserve"> as well as submit grades</w:t>
      </w:r>
      <w:r w:rsidRPr="00064C83">
        <w:t xml:space="preserve">. The </w:t>
      </w:r>
      <w:r>
        <w:t xml:space="preserve">admin has </w:t>
      </w:r>
      <w:r w:rsidRPr="00064C83">
        <w:t xml:space="preserve"> acces</w:t>
      </w:r>
      <w:r>
        <w:t xml:space="preserve">s and the ability </w:t>
      </w:r>
      <w:r w:rsidRPr="00064C83">
        <w:t>to create</w:t>
      </w:r>
      <w:r>
        <w:t>/validate courses as well as cancelling them in case not enough students have registered</w:t>
      </w:r>
      <w:r w:rsidRPr="00064C83">
        <w:t>.</w:t>
      </w:r>
      <w:r>
        <w:t xml:space="preserve"> The website can 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6D1EF0B" w14:textId="4B76D1FA" w:rsidR="001C5D7F" w:rsidRPr="001C5D7F" w:rsidRDefault="00657581" w:rsidP="001C5D7F">
      <w:r>
        <w:rPr>
          <w:noProof/>
        </w:rPr>
        <w:drawing>
          <wp:inline distT="0" distB="0" distL="0" distR="0" wp14:anchorId="28624C92" wp14:editId="17B3D305">
            <wp:extent cx="7224414" cy="4770120"/>
            <wp:effectExtent l="0" t="0" r="0" b="0"/>
            <wp:docPr id="482701709" name="Picture 1" descr="A diagram of a student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01709" name="Picture 1" descr="A diagram of a student management applicatio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25452" cy="47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4391D619" w:rsidR="00ED57D6" w:rsidRDefault="00004750" w:rsidP="00ED57D6">
      <w:r>
        <w:rPr>
          <w:noProof/>
        </w:rPr>
        <w:drawing>
          <wp:inline distT="0" distB="0" distL="0" distR="0" wp14:anchorId="4CCF5A4B" wp14:editId="084A8CAA">
            <wp:extent cx="6858000" cy="4508500"/>
            <wp:effectExtent l="0" t="0" r="0" b="6350"/>
            <wp:docPr id="512375164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75164" name="Picture 1" descr="A diagram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6818F9A" w14:textId="77777777" w:rsidR="00616E28" w:rsidRPr="00616E28" w:rsidRDefault="00616E28" w:rsidP="00616E28">
      <w:pPr>
        <w:rPr>
          <w:b/>
          <w:bCs/>
          <w:sz w:val="28"/>
          <w:szCs w:val="28"/>
        </w:rPr>
      </w:pPr>
      <w:bookmarkStart w:id="0" w:name="_Hlk195394168"/>
      <w:r w:rsidRPr="00616E28">
        <w:rPr>
          <w:b/>
          <w:bCs/>
          <w:sz w:val="28"/>
          <w:szCs w:val="28"/>
        </w:rPr>
        <w:t>Use Case 1: Login</w:t>
      </w:r>
    </w:p>
    <w:p w14:paraId="5B4003E7" w14:textId="77777777" w:rsidR="00616E28" w:rsidRDefault="00616E28" w:rsidP="00616E28">
      <w:r>
        <w:t xml:space="preserve">- </w:t>
      </w:r>
      <w:proofErr w:type="spellStart"/>
      <w:r>
        <w:t>handleLogin</w:t>
      </w:r>
      <w:proofErr w:type="spellEnd"/>
      <w:r>
        <w:t xml:space="preserve">(): Verifies login using </w:t>
      </w:r>
      <w:proofErr w:type="spellStart"/>
      <w:r>
        <w:t>users.json</w:t>
      </w:r>
      <w:proofErr w:type="spellEnd"/>
      <w:r>
        <w:t xml:space="preserve"> and sets session.</w:t>
      </w:r>
    </w:p>
    <w:p w14:paraId="41E2A2FD" w14:textId="77777777" w:rsidR="00616E28" w:rsidRDefault="00616E28" w:rsidP="00616E28">
      <w:r>
        <w:t xml:space="preserve">- </w:t>
      </w:r>
      <w:proofErr w:type="spellStart"/>
      <w:r>
        <w:t>handleLogout</w:t>
      </w:r>
      <w:proofErr w:type="spellEnd"/>
      <w:r>
        <w:t>(): Logs out user and resets UI.</w:t>
      </w:r>
    </w:p>
    <w:p w14:paraId="2E93973B" w14:textId="77777777" w:rsidR="00616E28" w:rsidRDefault="00616E28" w:rsidP="00616E28">
      <w:r>
        <w:t xml:space="preserve">- </w:t>
      </w:r>
      <w:proofErr w:type="spellStart"/>
      <w:r>
        <w:t>loadData</w:t>
      </w:r>
      <w:proofErr w:type="spellEnd"/>
      <w:r>
        <w:t>(): Loads users and courses from JSON.</w:t>
      </w:r>
    </w:p>
    <w:p w14:paraId="6F1D8BAC" w14:textId="77777777" w:rsidR="00616E28" w:rsidRDefault="00616E28" w:rsidP="00616E28">
      <w:r>
        <w:t xml:space="preserve">- </w:t>
      </w:r>
      <w:proofErr w:type="spellStart"/>
      <w:r>
        <w:t>showMessage</w:t>
      </w:r>
      <w:proofErr w:type="spellEnd"/>
      <w:r>
        <w:t>(): Displays messages during login/logout.</w:t>
      </w:r>
    </w:p>
    <w:p w14:paraId="5B842C23" w14:textId="77777777" w:rsidR="00616E28" w:rsidRDefault="00616E28" w:rsidP="00616E28"/>
    <w:p w14:paraId="789E0EDB" w14:textId="77777777" w:rsidR="00616E28" w:rsidRPr="00616E28" w:rsidRDefault="00616E28" w:rsidP="00616E28">
      <w:pPr>
        <w:rPr>
          <w:b/>
          <w:bCs/>
          <w:sz w:val="28"/>
          <w:szCs w:val="28"/>
        </w:rPr>
      </w:pPr>
      <w:r w:rsidRPr="00616E28">
        <w:rPr>
          <w:b/>
          <w:bCs/>
          <w:sz w:val="28"/>
          <w:szCs w:val="28"/>
        </w:rPr>
        <w:t>Use Case 2: Search and Display Available Courses</w:t>
      </w:r>
    </w:p>
    <w:p w14:paraId="62ACE716" w14:textId="77777777" w:rsidR="00616E28" w:rsidRDefault="00616E28" w:rsidP="00616E28">
      <w:r>
        <w:t>------------------------------------------------</w:t>
      </w:r>
    </w:p>
    <w:p w14:paraId="1E2A16D4" w14:textId="77777777" w:rsidR="00616E28" w:rsidRDefault="00616E28" w:rsidP="00616E28">
      <w:r>
        <w:t xml:space="preserve">- </w:t>
      </w:r>
      <w:proofErr w:type="spellStart"/>
      <w:r>
        <w:t>applyFilters</w:t>
      </w:r>
      <w:proofErr w:type="spellEnd"/>
      <w:r>
        <w:t>(): Filters courses based on name, category, and user status.</w:t>
      </w:r>
    </w:p>
    <w:p w14:paraId="4FBA82B4" w14:textId="77777777" w:rsidR="00616E28" w:rsidRDefault="00616E28" w:rsidP="00616E28">
      <w:r>
        <w:t xml:space="preserve">- </w:t>
      </w:r>
      <w:proofErr w:type="spellStart"/>
      <w:r>
        <w:t>displayCourses</w:t>
      </w:r>
      <w:proofErr w:type="spellEnd"/>
      <w:r>
        <w:t>(courses): Renders filtered courses.</w:t>
      </w:r>
    </w:p>
    <w:p w14:paraId="41351C5E" w14:textId="77777777" w:rsidR="00616E28" w:rsidRDefault="00616E28" w:rsidP="00616E28">
      <w:r>
        <w:t xml:space="preserve">- </w:t>
      </w:r>
      <w:proofErr w:type="spellStart"/>
      <w:r>
        <w:t>setupEventListeners</w:t>
      </w:r>
      <w:proofErr w:type="spellEnd"/>
      <w:r>
        <w:t>(): Binds search bar and filters.</w:t>
      </w:r>
    </w:p>
    <w:p w14:paraId="2D8E07FC" w14:textId="77777777" w:rsidR="00616E28" w:rsidRDefault="00616E28" w:rsidP="00616E28">
      <w:r>
        <w:t xml:space="preserve">- </w:t>
      </w:r>
      <w:proofErr w:type="spellStart"/>
      <w:r>
        <w:t>loadData</w:t>
      </w:r>
      <w:proofErr w:type="spellEnd"/>
      <w:r>
        <w:t>(): Loads course data initially.</w:t>
      </w:r>
    </w:p>
    <w:p w14:paraId="3CD50D1D" w14:textId="77777777" w:rsidR="00616E28" w:rsidRDefault="00616E28" w:rsidP="00616E28"/>
    <w:p w14:paraId="5464DEB6" w14:textId="77777777" w:rsidR="00616E28" w:rsidRPr="00616E28" w:rsidRDefault="00616E28" w:rsidP="00616E28">
      <w:pPr>
        <w:rPr>
          <w:b/>
          <w:bCs/>
          <w:sz w:val="28"/>
          <w:szCs w:val="28"/>
        </w:rPr>
      </w:pPr>
      <w:r w:rsidRPr="00616E28">
        <w:rPr>
          <w:b/>
          <w:bCs/>
          <w:sz w:val="28"/>
          <w:szCs w:val="28"/>
        </w:rPr>
        <w:t>Use Case 3: Register in a Course</w:t>
      </w:r>
    </w:p>
    <w:p w14:paraId="3CC0C967" w14:textId="77777777" w:rsidR="00616E28" w:rsidRDefault="00616E28" w:rsidP="00616E28">
      <w:r>
        <w:t>--------------------------------</w:t>
      </w:r>
    </w:p>
    <w:p w14:paraId="4AFB53BA" w14:textId="77777777" w:rsidR="00616E28" w:rsidRDefault="00616E28" w:rsidP="00616E28">
      <w:r>
        <w:t xml:space="preserve">- </w:t>
      </w:r>
      <w:proofErr w:type="spellStart"/>
      <w:r>
        <w:t>handleRegistration</w:t>
      </w:r>
      <w:proofErr w:type="spellEnd"/>
      <w:r>
        <w:t>(e): Handles course registration with checks.</w:t>
      </w:r>
    </w:p>
    <w:p w14:paraId="26C7E236" w14:textId="77777777" w:rsidR="00616E28" w:rsidRDefault="00616E28" w:rsidP="00616E28">
      <w:r>
        <w:t xml:space="preserve">- </w:t>
      </w:r>
      <w:proofErr w:type="spellStart"/>
      <w:r>
        <w:t>checkPrerequisites</w:t>
      </w:r>
      <w:proofErr w:type="spellEnd"/>
      <w:r>
        <w:t>(student, course): Validates if prerequisites are met.</w:t>
      </w:r>
    </w:p>
    <w:p w14:paraId="5D3DEAB6" w14:textId="77777777" w:rsidR="00616E28" w:rsidRDefault="00616E28" w:rsidP="00616E28">
      <w:r>
        <w:lastRenderedPageBreak/>
        <w:t xml:space="preserve">- </w:t>
      </w:r>
      <w:proofErr w:type="spellStart"/>
      <w:r>
        <w:t>handleCancelRegistration</w:t>
      </w:r>
      <w:proofErr w:type="spellEnd"/>
      <w:r>
        <w:t>(e): Cancels pending course registration.</w:t>
      </w:r>
    </w:p>
    <w:p w14:paraId="2B6231B1" w14:textId="77777777" w:rsidR="00616E28" w:rsidRDefault="00616E28" w:rsidP="00616E28">
      <w:r>
        <w:t xml:space="preserve">- </w:t>
      </w:r>
      <w:proofErr w:type="spellStart"/>
      <w:r>
        <w:t>showMessage</w:t>
      </w:r>
      <w:proofErr w:type="spellEnd"/>
      <w:r>
        <w:t>(): Displays registration success/failure messages.</w:t>
      </w:r>
    </w:p>
    <w:p w14:paraId="71192A84" w14:textId="77777777" w:rsidR="00616E28" w:rsidRDefault="00616E28" w:rsidP="00616E28">
      <w:r>
        <w:t xml:space="preserve">- </w:t>
      </w:r>
      <w:proofErr w:type="spellStart"/>
      <w:r>
        <w:t>displayCourses</w:t>
      </w:r>
      <w:proofErr w:type="spellEnd"/>
      <w:r>
        <w:t>(): Disables registration buttons accordingly.</w:t>
      </w:r>
    </w:p>
    <w:p w14:paraId="6D80F446" w14:textId="77777777" w:rsidR="00616E28" w:rsidRDefault="00616E28" w:rsidP="00616E28"/>
    <w:p w14:paraId="0728180C" w14:textId="77777777" w:rsidR="00616E28" w:rsidRPr="00616E28" w:rsidRDefault="00616E28" w:rsidP="00616E28">
      <w:pPr>
        <w:rPr>
          <w:b/>
          <w:bCs/>
          <w:sz w:val="28"/>
          <w:szCs w:val="28"/>
        </w:rPr>
      </w:pPr>
      <w:r w:rsidRPr="00616E28">
        <w:rPr>
          <w:b/>
          <w:bCs/>
          <w:sz w:val="28"/>
          <w:szCs w:val="28"/>
        </w:rPr>
        <w:t>Use Case 4: View Learning Path</w:t>
      </w:r>
    </w:p>
    <w:p w14:paraId="282F2627" w14:textId="77777777" w:rsidR="00616E28" w:rsidRDefault="00616E28" w:rsidP="00616E28">
      <w:r>
        <w:t>------------------------------</w:t>
      </w:r>
    </w:p>
    <w:p w14:paraId="33D77CF0" w14:textId="77777777" w:rsidR="00616E28" w:rsidRDefault="00616E28" w:rsidP="00616E28">
      <w:r>
        <w:t xml:space="preserve">- </w:t>
      </w:r>
      <w:proofErr w:type="spellStart"/>
      <w:r>
        <w:t>displayLearningPath</w:t>
      </w:r>
      <w:proofErr w:type="spellEnd"/>
      <w:r>
        <w:t>(): Displays student’s course progress.</w:t>
      </w:r>
    </w:p>
    <w:p w14:paraId="6CE0C3B3" w14:textId="77777777" w:rsidR="00616E28" w:rsidRDefault="00616E28" w:rsidP="00616E28">
      <w:r>
        <w:t xml:space="preserve">- </w:t>
      </w:r>
      <w:proofErr w:type="spellStart"/>
      <w:r>
        <w:t>displayPathCourses</w:t>
      </w:r>
      <w:proofErr w:type="spellEnd"/>
      <w:r>
        <w:t>(courses, status): Renders learning path by status.</w:t>
      </w:r>
    </w:p>
    <w:p w14:paraId="05C092EE" w14:textId="77777777" w:rsidR="00616E28" w:rsidRDefault="00616E28" w:rsidP="00616E28">
      <w:r>
        <w:t xml:space="preserve">- </w:t>
      </w:r>
      <w:proofErr w:type="spellStart"/>
      <w:r>
        <w:t>setupLearningPathTabs</w:t>
      </w:r>
      <w:proofErr w:type="spellEnd"/>
      <w:r>
        <w:t>(): Enables tabbed navigation.</w:t>
      </w:r>
    </w:p>
    <w:p w14:paraId="47D17353" w14:textId="77777777" w:rsidR="00616E28" w:rsidRDefault="00616E28" w:rsidP="00616E28">
      <w:r>
        <w:t xml:space="preserve">- </w:t>
      </w:r>
      <w:proofErr w:type="spellStart"/>
      <w:r>
        <w:t>loadData</w:t>
      </w:r>
      <w:proofErr w:type="spellEnd"/>
      <w:r>
        <w:t>(): Loads data to display path.</w:t>
      </w:r>
    </w:p>
    <w:p w14:paraId="49422034" w14:textId="77777777" w:rsidR="00616E28" w:rsidRDefault="00616E28" w:rsidP="00616E28"/>
    <w:p w14:paraId="08DA37B2" w14:textId="77777777" w:rsidR="00616E28" w:rsidRPr="00616E28" w:rsidRDefault="00616E28" w:rsidP="00616E28">
      <w:pPr>
        <w:rPr>
          <w:b/>
          <w:bCs/>
          <w:sz w:val="28"/>
          <w:szCs w:val="28"/>
        </w:rPr>
      </w:pPr>
      <w:r w:rsidRPr="00616E28">
        <w:rPr>
          <w:b/>
          <w:bCs/>
          <w:sz w:val="28"/>
          <w:szCs w:val="28"/>
        </w:rPr>
        <w:t>Use Case 5: Create / Validate Courses and Classes</w:t>
      </w:r>
    </w:p>
    <w:p w14:paraId="3697621C" w14:textId="77777777" w:rsidR="00616E28" w:rsidRDefault="00616E28" w:rsidP="00616E28">
      <w:r>
        <w:t>-------------------------------------------------</w:t>
      </w:r>
    </w:p>
    <w:p w14:paraId="689B99B8" w14:textId="77777777" w:rsidR="00616E28" w:rsidRDefault="00616E28" w:rsidP="00616E28">
      <w:r>
        <w:t xml:space="preserve">- </w:t>
      </w:r>
      <w:proofErr w:type="spellStart"/>
      <w:r>
        <w:t>setupAdminPanel</w:t>
      </w:r>
      <w:proofErr w:type="spellEnd"/>
      <w:r>
        <w:t>(): Shows admin panel with options.</w:t>
      </w:r>
    </w:p>
    <w:p w14:paraId="346527F9" w14:textId="77777777" w:rsidR="00616E28" w:rsidRDefault="00616E28" w:rsidP="00616E28">
      <w:r>
        <w:t xml:space="preserve">- </w:t>
      </w:r>
      <w:proofErr w:type="spellStart"/>
      <w:r>
        <w:t>setupAdminTabs</w:t>
      </w:r>
      <w:proofErr w:type="spellEnd"/>
      <w:r>
        <w:t xml:space="preserve">(), </w:t>
      </w:r>
      <w:proofErr w:type="spellStart"/>
      <w:r>
        <w:t>setupAdminFilters</w:t>
      </w:r>
      <w:proofErr w:type="spellEnd"/>
      <w:r>
        <w:t>(): Tab/filter setup for admin view.</w:t>
      </w:r>
    </w:p>
    <w:p w14:paraId="27BB462A" w14:textId="77777777" w:rsidR="00616E28" w:rsidRDefault="00616E28" w:rsidP="00616E28">
      <w:r>
        <w:t xml:space="preserve">- </w:t>
      </w:r>
      <w:proofErr w:type="spellStart"/>
      <w:r>
        <w:t>loadAdminCourses</w:t>
      </w:r>
      <w:proofErr w:type="spellEnd"/>
      <w:r>
        <w:t>(): Loads courses for admin processing.</w:t>
      </w:r>
    </w:p>
    <w:p w14:paraId="567F7067" w14:textId="77777777" w:rsidR="00616E28" w:rsidRDefault="00616E28" w:rsidP="00616E28">
      <w:r>
        <w:t xml:space="preserve">- </w:t>
      </w:r>
      <w:proofErr w:type="spellStart"/>
      <w:r>
        <w:t>displayAdminCourses</w:t>
      </w:r>
      <w:proofErr w:type="spellEnd"/>
      <w:r>
        <w:t>(courses, container): Displays admin course view.</w:t>
      </w:r>
    </w:p>
    <w:p w14:paraId="720813A1" w14:textId="77777777" w:rsidR="00616E28" w:rsidRDefault="00616E28" w:rsidP="00616E28">
      <w:r>
        <w:t xml:space="preserve">- </w:t>
      </w:r>
      <w:proofErr w:type="spellStart"/>
      <w:r>
        <w:t>validateClass</w:t>
      </w:r>
      <w:proofErr w:type="spellEnd"/>
      <w:r>
        <w:t>(e): Approves class and student registrations.</w:t>
      </w:r>
    </w:p>
    <w:p w14:paraId="3AE5FD20" w14:textId="77777777" w:rsidR="00616E28" w:rsidRDefault="00616E28" w:rsidP="00616E28">
      <w:r>
        <w:t xml:space="preserve">- </w:t>
      </w:r>
      <w:proofErr w:type="spellStart"/>
      <w:r>
        <w:t>cancelClass</w:t>
      </w:r>
      <w:proofErr w:type="spellEnd"/>
      <w:r>
        <w:t>(e): Cancels class and updates data.</w:t>
      </w:r>
    </w:p>
    <w:p w14:paraId="242C955C" w14:textId="77777777" w:rsidR="00616E28" w:rsidRDefault="00616E28" w:rsidP="00616E28">
      <w:r>
        <w:t xml:space="preserve">- </w:t>
      </w:r>
      <w:proofErr w:type="spellStart"/>
      <w:r>
        <w:t>setupCourseForm</w:t>
      </w:r>
      <w:proofErr w:type="spellEnd"/>
      <w:r>
        <w:t xml:space="preserve">(), </w:t>
      </w:r>
      <w:proofErr w:type="spellStart"/>
      <w:r>
        <w:t>addClassForm</w:t>
      </w:r>
      <w:proofErr w:type="spellEnd"/>
      <w:r>
        <w:t>(): Initializes course/class creation form.</w:t>
      </w:r>
    </w:p>
    <w:p w14:paraId="5D6AB101" w14:textId="77777777" w:rsidR="00616E28" w:rsidRDefault="00616E28" w:rsidP="00616E28">
      <w:r>
        <w:t xml:space="preserve">- </w:t>
      </w:r>
      <w:proofErr w:type="spellStart"/>
      <w:r>
        <w:t>createNewCourse</w:t>
      </w:r>
      <w:proofErr w:type="spellEnd"/>
      <w:r>
        <w:t>(): Creates a new course and classes.</w:t>
      </w:r>
    </w:p>
    <w:p w14:paraId="6115513F" w14:textId="77777777" w:rsidR="00616E28" w:rsidRDefault="00616E28" w:rsidP="00616E28">
      <w:r>
        <w:t xml:space="preserve">- </w:t>
      </w:r>
      <w:proofErr w:type="spellStart"/>
      <w:r>
        <w:t>loadDataCourses</w:t>
      </w:r>
      <w:proofErr w:type="spellEnd"/>
      <w:r>
        <w:t>(): Loads raw course data from JSON.</w:t>
      </w:r>
    </w:p>
    <w:p w14:paraId="09DACE95" w14:textId="77777777" w:rsidR="00616E28" w:rsidRDefault="00616E28" w:rsidP="00616E28">
      <w:r>
        <w:t xml:space="preserve">- </w:t>
      </w:r>
      <w:proofErr w:type="spellStart"/>
      <w:r>
        <w:t>renderCoursesForPublishing</w:t>
      </w:r>
      <w:proofErr w:type="spellEnd"/>
      <w:r>
        <w:t>(</w:t>
      </w:r>
      <w:proofErr w:type="spellStart"/>
      <w:r>
        <w:t>draftCourses</w:t>
      </w:r>
      <w:proofErr w:type="spellEnd"/>
      <w:r>
        <w:t>): Displays draft courses.</w:t>
      </w:r>
    </w:p>
    <w:p w14:paraId="2A33E4CD" w14:textId="77777777" w:rsidR="00616E28" w:rsidRDefault="00616E28" w:rsidP="00616E28">
      <w:r>
        <w:t xml:space="preserve">- </w:t>
      </w:r>
      <w:proofErr w:type="spellStart"/>
      <w:r>
        <w:t>publishSelectedCourses</w:t>
      </w:r>
      <w:proofErr w:type="spellEnd"/>
      <w:r>
        <w:t>(d): Publishes selected courses.</w:t>
      </w:r>
    </w:p>
    <w:p w14:paraId="23DD4891" w14:textId="77777777" w:rsidR="00616E28" w:rsidRDefault="00616E28" w:rsidP="00616E28"/>
    <w:p w14:paraId="7B35B013" w14:textId="77777777" w:rsidR="00616E28" w:rsidRPr="00616E28" w:rsidRDefault="00616E28" w:rsidP="00616E28">
      <w:pPr>
        <w:rPr>
          <w:b/>
          <w:bCs/>
          <w:sz w:val="28"/>
          <w:szCs w:val="28"/>
        </w:rPr>
      </w:pPr>
      <w:r w:rsidRPr="00616E28">
        <w:rPr>
          <w:b/>
          <w:bCs/>
          <w:sz w:val="28"/>
          <w:szCs w:val="28"/>
        </w:rPr>
        <w:t>Use Case 6: Grade Submission</w:t>
      </w:r>
    </w:p>
    <w:p w14:paraId="55B0BB18" w14:textId="77777777" w:rsidR="00616E28" w:rsidRDefault="00616E28" w:rsidP="00616E28">
      <w:r>
        <w:t>----------------------------</w:t>
      </w:r>
    </w:p>
    <w:p w14:paraId="78065AA9" w14:textId="77777777" w:rsidR="00616E28" w:rsidRDefault="00616E28" w:rsidP="00616E28">
      <w:r>
        <w:t xml:space="preserve">- </w:t>
      </w:r>
      <w:proofErr w:type="spellStart"/>
      <w:r>
        <w:t>setupInstructorView</w:t>
      </w:r>
      <w:proofErr w:type="spellEnd"/>
      <w:r>
        <w:t>(): Sets up instructor dashboard.</w:t>
      </w:r>
    </w:p>
    <w:p w14:paraId="26D10885" w14:textId="77777777" w:rsidR="00616E28" w:rsidRDefault="00616E28" w:rsidP="00616E28">
      <w:r>
        <w:t xml:space="preserve">- </w:t>
      </w:r>
      <w:proofErr w:type="spellStart"/>
      <w:r>
        <w:t>loadInstructorClasses</w:t>
      </w:r>
      <w:proofErr w:type="spellEnd"/>
      <w:r>
        <w:t>(): Loads instructor classes pending grading.</w:t>
      </w:r>
    </w:p>
    <w:p w14:paraId="3C40AB5C" w14:textId="77777777" w:rsidR="00616E28" w:rsidRDefault="00616E28" w:rsidP="00616E28">
      <w:r>
        <w:t xml:space="preserve">- </w:t>
      </w:r>
      <w:proofErr w:type="spellStart"/>
      <w:r>
        <w:t>submitGrade</w:t>
      </w:r>
      <w:proofErr w:type="spellEnd"/>
      <w:r>
        <w:t>(e): Submits student grades and updates data.</w:t>
      </w:r>
    </w:p>
    <w:p w14:paraId="54C80BBE" w14:textId="17FAC87C" w:rsidR="00ED57D6" w:rsidRDefault="00616E28" w:rsidP="00616E28">
      <w:r>
        <w:t xml:space="preserve">- </w:t>
      </w:r>
      <w:proofErr w:type="spellStart"/>
      <w:r>
        <w:t>loadData</w:t>
      </w:r>
      <w:proofErr w:type="spellEnd"/>
      <w:r>
        <w:t xml:space="preserve">(), </w:t>
      </w:r>
      <w:proofErr w:type="spellStart"/>
      <w:r>
        <w:t>displayLearningPath</w:t>
      </w:r>
      <w:proofErr w:type="spellEnd"/>
      <w:r>
        <w:t xml:space="preserve">(), </w:t>
      </w:r>
      <w:proofErr w:type="spellStart"/>
      <w:r>
        <w:t>applyFilters</w:t>
      </w:r>
      <w:proofErr w:type="spellEnd"/>
      <w:r>
        <w:t>(): Refreshes views post-grading.</w:t>
      </w:r>
    </w:p>
    <w:bookmarkEnd w:id="0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E6D98AB" w14:textId="6419D3A2" w:rsidR="00C67C36" w:rsidRPr="00C67C36" w:rsidRDefault="00B114F9" w:rsidP="00C67C36">
      <w:r>
        <w:t xml:space="preserve">1, 2, 3 ,4 ,5 ,6 ,7 ,8 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152387FF" w14:textId="3EC3B128" w:rsidR="00C67C36" w:rsidRPr="00C67C36" w:rsidRDefault="00B114F9" w:rsidP="00C67C36">
      <w:r>
        <w:t>---</w:t>
      </w:r>
    </w:p>
    <w:p w14:paraId="408A8028" w14:textId="77777777" w:rsidR="008653B4" w:rsidRDefault="008653B4" w:rsidP="008653B4"/>
    <w:p w14:paraId="4C26ABDE" w14:textId="77777777" w:rsidR="00633C9E" w:rsidRDefault="00633C9E" w:rsidP="008653B4"/>
    <w:p w14:paraId="41203CDD" w14:textId="77777777" w:rsidR="00633C9E" w:rsidRPr="008653B4" w:rsidRDefault="00633C9E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117783E6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  <w:r w:rsidR="005D6405">
        <w:t>:</w:t>
      </w:r>
    </w:p>
    <w:p w14:paraId="2B9DF8E4" w14:textId="77777777" w:rsidR="005D6405" w:rsidRPr="005D6405" w:rsidRDefault="005D6405" w:rsidP="005D6405"/>
    <w:p w14:paraId="7A40D34B" w14:textId="181EA64D" w:rsidR="00633C9E" w:rsidRDefault="005D6405" w:rsidP="00633C9E">
      <w:r>
        <w:rPr>
          <w:noProof/>
        </w:rPr>
        <w:drawing>
          <wp:inline distT="0" distB="0" distL="0" distR="0" wp14:anchorId="595881D2" wp14:editId="6ADE94AA">
            <wp:extent cx="6583680" cy="6469380"/>
            <wp:effectExtent l="0" t="0" r="7620" b="7620"/>
            <wp:docPr id="2036857419" name="Picture 1" descr="A screen shot of a log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857419" name="Picture 1" descr="A screen shot of a logi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646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1CB" w14:textId="7C934A41" w:rsidR="005D6405" w:rsidRPr="00633C9E" w:rsidRDefault="005D6405" w:rsidP="00633C9E">
      <w:r>
        <w:rPr>
          <w:noProof/>
        </w:rPr>
        <w:lastRenderedPageBreak/>
        <w:drawing>
          <wp:inline distT="0" distB="0" distL="0" distR="0" wp14:anchorId="3080911F" wp14:editId="7A0FC846">
            <wp:extent cx="6858000" cy="3296285"/>
            <wp:effectExtent l="0" t="0" r="0" b="0"/>
            <wp:docPr id="51878325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783251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4A83178C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  <w:r w:rsidR="005D6405">
        <w:t>:</w:t>
      </w:r>
    </w:p>
    <w:p w14:paraId="13F85CDD" w14:textId="335BD2A5" w:rsidR="005D6405" w:rsidRDefault="005D6405" w:rsidP="005D6405">
      <w:r>
        <w:rPr>
          <w:noProof/>
        </w:rPr>
        <w:drawing>
          <wp:inline distT="0" distB="0" distL="0" distR="0" wp14:anchorId="411E838A" wp14:editId="64ACC700">
            <wp:extent cx="6858000" cy="3328670"/>
            <wp:effectExtent l="0" t="0" r="0" b="5080"/>
            <wp:docPr id="2023659248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659248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A91874" wp14:editId="535B3AA4">
            <wp:extent cx="6858000" cy="3218180"/>
            <wp:effectExtent l="0" t="0" r="0" b="1270"/>
            <wp:docPr id="17099432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94323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A92DE" w14:textId="4AD2201A" w:rsidR="005D6405" w:rsidRPr="005D6405" w:rsidRDefault="005D6405" w:rsidP="005D6405">
      <w:r>
        <w:rPr>
          <w:noProof/>
        </w:rPr>
        <w:drawing>
          <wp:inline distT="0" distB="0" distL="0" distR="0" wp14:anchorId="3DF1BE30" wp14:editId="604637E2">
            <wp:extent cx="6858000" cy="1831340"/>
            <wp:effectExtent l="0" t="0" r="0" b="0"/>
            <wp:docPr id="202768748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687489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0CF7E" w14:textId="77777777" w:rsidR="005D6405" w:rsidRPr="005D6405" w:rsidRDefault="005D6405" w:rsidP="005D6405"/>
    <w:p w14:paraId="5192C25B" w14:textId="77777777" w:rsidR="00633C9E" w:rsidRPr="00633C9E" w:rsidRDefault="00633C9E" w:rsidP="00633C9E"/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042C586E" w14:textId="77777777" w:rsidR="00633C9E" w:rsidRPr="00633C9E" w:rsidRDefault="00633C9E" w:rsidP="00633C9E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710131F" w14:textId="77777777" w:rsidR="00633C9E" w:rsidRPr="00633C9E" w:rsidRDefault="00633C9E" w:rsidP="00633C9E"/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14C2AD88" w14:textId="77777777" w:rsidR="00633C9E" w:rsidRPr="00633C9E" w:rsidRDefault="00633C9E" w:rsidP="00633C9E"/>
    <w:p w14:paraId="13A7CB0B" w14:textId="75D13AEE" w:rsidR="00FE64B8" w:rsidRDefault="00FE64B8" w:rsidP="00FE64B8">
      <w:pPr>
        <w:pStyle w:val="Heading1"/>
        <w:numPr>
          <w:ilvl w:val="1"/>
          <w:numId w:val="26"/>
        </w:numPr>
        <w:spacing w:before="240" w:after="120"/>
      </w:pPr>
      <w:r>
        <w:t>Use case 6</w:t>
      </w:r>
    </w:p>
    <w:p w14:paraId="790B6547" w14:textId="77777777" w:rsidR="00633C9E" w:rsidRPr="00633C9E" w:rsidRDefault="00633C9E" w:rsidP="00633C9E"/>
    <w:p w14:paraId="51B5F92B" w14:textId="6FE0D64B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7</w:t>
      </w:r>
    </w:p>
    <w:p w14:paraId="43FFE67D" w14:textId="2BBA9B9D" w:rsidR="00633C9E" w:rsidRDefault="00940B66" w:rsidP="00633C9E">
      <w:pPr>
        <w:rPr>
          <w:noProof/>
        </w:rPr>
      </w:pPr>
      <w:r>
        <w:rPr>
          <w:noProof/>
        </w:rPr>
        <w:drawing>
          <wp:inline distT="0" distB="0" distL="0" distR="0" wp14:anchorId="30F0A2C3" wp14:editId="4F706DDA">
            <wp:extent cx="6858000" cy="2697480"/>
            <wp:effectExtent l="0" t="0" r="0" b="7620"/>
            <wp:docPr id="11573373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337345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8833" w14:textId="77777777" w:rsidR="00940B66" w:rsidRPr="00940B66" w:rsidRDefault="00940B66" w:rsidP="00940B66"/>
    <w:p w14:paraId="45F589A6" w14:textId="77777777" w:rsidR="00940B66" w:rsidRDefault="00940B66" w:rsidP="00940B66">
      <w:pPr>
        <w:rPr>
          <w:noProof/>
        </w:rPr>
      </w:pPr>
    </w:p>
    <w:p w14:paraId="7AAFB2DD" w14:textId="5957B38A" w:rsidR="00940B66" w:rsidRDefault="00940B66" w:rsidP="00940B66">
      <w:pPr>
        <w:tabs>
          <w:tab w:val="left" w:pos="4356"/>
        </w:tabs>
        <w:rPr>
          <w:noProof/>
        </w:rPr>
      </w:pPr>
      <w:r>
        <w:tab/>
      </w:r>
      <w:r>
        <w:tab/>
      </w:r>
      <w:r>
        <w:rPr>
          <w:noProof/>
        </w:rPr>
        <w:drawing>
          <wp:inline distT="0" distB="0" distL="0" distR="0" wp14:anchorId="148FAA40" wp14:editId="782BF655">
            <wp:extent cx="6858000" cy="1417320"/>
            <wp:effectExtent l="0" t="0" r="0" b="0"/>
            <wp:docPr id="915322978" name="Picture 2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322978" name="Picture 2" descr="A white rectangular object with a black bord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0E18" w14:textId="1AFAE5E9" w:rsidR="00940B66" w:rsidRPr="00940B66" w:rsidRDefault="00940B66" w:rsidP="00940B66">
      <w:pPr>
        <w:tabs>
          <w:tab w:val="left" w:pos="4356"/>
        </w:tabs>
      </w:pPr>
      <w:r>
        <w:tab/>
      </w:r>
      <w:r>
        <w:tab/>
      </w:r>
      <w:r>
        <w:rPr>
          <w:noProof/>
        </w:rPr>
        <w:lastRenderedPageBreak/>
        <w:drawing>
          <wp:inline distT="0" distB="0" distL="0" distR="0" wp14:anchorId="78BCD3B7" wp14:editId="4F8A6D59">
            <wp:extent cx="6858000" cy="1650365"/>
            <wp:effectExtent l="0" t="0" r="0" b="6985"/>
            <wp:docPr id="155352432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524327" name="Picture 3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52C9BA" wp14:editId="47BE185B">
            <wp:extent cx="6858000" cy="1210310"/>
            <wp:effectExtent l="0" t="0" r="0" b="8890"/>
            <wp:docPr id="918515845" name="Picture 4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515845" name="Picture 4" descr="A white rectangular object with a black bord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D76E" w14:textId="412913E6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8</w:t>
      </w:r>
    </w:p>
    <w:p w14:paraId="114A35B5" w14:textId="021D42C4" w:rsidR="00633C9E" w:rsidRPr="00633C9E" w:rsidRDefault="00F153B6" w:rsidP="00633C9E">
      <w:r>
        <w:rPr>
          <w:noProof/>
        </w:rPr>
        <w:drawing>
          <wp:inline distT="0" distB="0" distL="0" distR="0" wp14:anchorId="37970650" wp14:editId="70D327FC">
            <wp:extent cx="6858000" cy="4456430"/>
            <wp:effectExtent l="0" t="0" r="0" b="1270"/>
            <wp:docPr id="646709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709131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CEF1" w14:textId="77777777" w:rsidR="00F76DE2" w:rsidRPr="00F76DE2" w:rsidRDefault="00F76DE2" w:rsidP="00F76DE2"/>
    <w:p w14:paraId="6241DC28" w14:textId="77777777" w:rsidR="00FE64B8" w:rsidRPr="00FE64B8" w:rsidRDefault="00FE64B8" w:rsidP="00FE64B8"/>
    <w:p w14:paraId="49920C3E" w14:textId="77777777" w:rsidR="00D11D30" w:rsidRPr="00D11D30" w:rsidRDefault="00D11D30" w:rsidP="00D11D30"/>
    <w:p w14:paraId="03B8776F" w14:textId="1EDDE03F" w:rsidR="008653B4" w:rsidRDefault="008653B4" w:rsidP="00C67C36">
      <w:pPr>
        <w:pStyle w:val="Heading1"/>
        <w:numPr>
          <w:ilvl w:val="0"/>
          <w:numId w:val="26"/>
        </w:numPr>
        <w:spacing w:before="240" w:after="120"/>
      </w:pPr>
      <w:r>
        <w:lastRenderedPageBreak/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364571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364571">
        <w:tc>
          <w:tcPr>
            <w:tcW w:w="5390" w:type="dxa"/>
          </w:tcPr>
          <w:p w14:paraId="48946E7F" w14:textId="6C20D57B" w:rsidR="00015DC4" w:rsidRDefault="00364571" w:rsidP="00364571">
            <w:pPr>
              <w:ind w:left="0" w:firstLine="0"/>
              <w:jc w:val="center"/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</w:p>
        </w:tc>
        <w:tc>
          <w:tcPr>
            <w:tcW w:w="5390" w:type="dxa"/>
          </w:tcPr>
          <w:p w14:paraId="066730BD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5 &amp; UC6</w:t>
            </w:r>
          </w:p>
          <w:p w14:paraId="015FE684" w14:textId="540D327E" w:rsidR="0027174A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</w:t>
            </w:r>
            <w:r w:rsidR="00AB3866">
              <w:t xml:space="preserve"> [Testing]</w:t>
            </w:r>
          </w:p>
        </w:tc>
      </w:tr>
      <w:tr w:rsidR="00015DC4" w14:paraId="43543999" w14:textId="77777777" w:rsidTr="00364571">
        <w:tc>
          <w:tcPr>
            <w:tcW w:w="5390" w:type="dxa"/>
          </w:tcPr>
          <w:p w14:paraId="436AF0F4" w14:textId="42A9FDC0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</w:p>
        </w:tc>
        <w:tc>
          <w:tcPr>
            <w:tcW w:w="5390" w:type="dxa"/>
          </w:tcPr>
          <w:p w14:paraId="3917A2A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3 &amp; UC4</w:t>
            </w:r>
          </w:p>
          <w:p w14:paraId="78AA9648" w14:textId="4A633399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Project Description]</w:t>
            </w:r>
          </w:p>
        </w:tc>
      </w:tr>
      <w:tr w:rsidR="00015DC4" w14:paraId="4601A13C" w14:textId="77777777" w:rsidTr="00364571">
        <w:tc>
          <w:tcPr>
            <w:tcW w:w="5390" w:type="dxa"/>
          </w:tcPr>
          <w:p w14:paraId="11327CB9" w14:textId="60F35F45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 w:rsidRPr="00286877">
              <w:rPr>
                <w:bCs/>
                <w:color w:val="auto"/>
                <w:sz w:val="24"/>
                <w:szCs w:val="24"/>
              </w:rPr>
              <w:t>amdadullah</w:t>
            </w:r>
            <w:proofErr w:type="spellEnd"/>
          </w:p>
        </w:tc>
        <w:tc>
          <w:tcPr>
            <w:tcW w:w="5390" w:type="dxa"/>
          </w:tcPr>
          <w:p w14:paraId="7A527E55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1 &amp; UC2</w:t>
            </w:r>
          </w:p>
          <w:p w14:paraId="58E78C63" w14:textId="281F2EB8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  <w:tr w:rsidR="00015DC4" w14:paraId="7B79809D" w14:textId="77777777" w:rsidTr="00364571">
        <w:tc>
          <w:tcPr>
            <w:tcW w:w="5390" w:type="dxa"/>
          </w:tcPr>
          <w:p w14:paraId="47934A85" w14:textId="11A0A1DE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Mostafa Youssef</w:t>
            </w:r>
          </w:p>
        </w:tc>
        <w:tc>
          <w:tcPr>
            <w:tcW w:w="5390" w:type="dxa"/>
          </w:tcPr>
          <w:p w14:paraId="4C7E113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7 &amp; UC8</w:t>
            </w:r>
          </w:p>
          <w:p w14:paraId="789EB458" w14:textId="40CF6077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8"/>
      <w:footerReference w:type="default" r:id="rId29"/>
      <w:footerReference w:type="first" r:id="rId30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148C98" w14:textId="77777777" w:rsidR="00D212E0" w:rsidRDefault="00D212E0">
      <w:pPr>
        <w:spacing w:after="0" w:line="240" w:lineRule="auto"/>
      </w:pPr>
      <w:r>
        <w:separator/>
      </w:r>
    </w:p>
  </w:endnote>
  <w:endnote w:type="continuationSeparator" w:id="0">
    <w:p w14:paraId="51BFC804" w14:textId="77777777" w:rsidR="00D212E0" w:rsidRDefault="00D212E0">
      <w:pPr>
        <w:spacing w:after="0" w:line="240" w:lineRule="auto"/>
      </w:pPr>
      <w:r>
        <w:continuationSeparator/>
      </w:r>
    </w:p>
  </w:endnote>
  <w:endnote w:type="continuationNotice" w:id="1">
    <w:p w14:paraId="6F1A5D74" w14:textId="77777777" w:rsidR="00D212E0" w:rsidRDefault="00D212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CBC66" w14:textId="77777777" w:rsidR="00D212E0" w:rsidRDefault="00D212E0">
      <w:pPr>
        <w:spacing w:after="0" w:line="240" w:lineRule="auto"/>
      </w:pPr>
      <w:r>
        <w:separator/>
      </w:r>
    </w:p>
  </w:footnote>
  <w:footnote w:type="continuationSeparator" w:id="0">
    <w:p w14:paraId="2DE036FB" w14:textId="77777777" w:rsidR="00D212E0" w:rsidRDefault="00D212E0">
      <w:pPr>
        <w:spacing w:after="0" w:line="240" w:lineRule="auto"/>
      </w:pPr>
      <w:r>
        <w:continuationSeparator/>
      </w:r>
    </w:p>
  </w:footnote>
  <w:footnote w:type="continuationNotice" w:id="1">
    <w:p w14:paraId="500F70D5" w14:textId="77777777" w:rsidR="00D212E0" w:rsidRDefault="00D212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4938EA3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09311202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2D1E5C8F" wp14:editId="00D1B092">
            <wp:extent cx="182880" cy="182880"/>
            <wp:effectExtent l="0" t="0" r="0" b="0"/>
            <wp:docPr id="309311202" name="Picture 309311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E63904"/>
    <w:multiLevelType w:val="hybridMultilevel"/>
    <w:tmpl w:val="8620F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15B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10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140922">
    <w:abstractNumId w:val="15"/>
  </w:num>
  <w:num w:numId="2" w16cid:durableId="817383160">
    <w:abstractNumId w:val="9"/>
  </w:num>
  <w:num w:numId="3" w16cid:durableId="1529490125">
    <w:abstractNumId w:val="21"/>
  </w:num>
  <w:num w:numId="4" w16cid:durableId="968827246">
    <w:abstractNumId w:val="8"/>
  </w:num>
  <w:num w:numId="5" w16cid:durableId="1494836764">
    <w:abstractNumId w:val="20"/>
  </w:num>
  <w:num w:numId="6" w16cid:durableId="1824659383">
    <w:abstractNumId w:val="1"/>
  </w:num>
  <w:num w:numId="7" w16cid:durableId="397169706">
    <w:abstractNumId w:val="10"/>
  </w:num>
  <w:num w:numId="8" w16cid:durableId="994719248">
    <w:abstractNumId w:val="19"/>
  </w:num>
  <w:num w:numId="9" w16cid:durableId="899292870">
    <w:abstractNumId w:val="27"/>
  </w:num>
  <w:num w:numId="10" w16cid:durableId="1492595889">
    <w:abstractNumId w:val="29"/>
  </w:num>
  <w:num w:numId="11" w16cid:durableId="51931090">
    <w:abstractNumId w:val="11"/>
  </w:num>
  <w:num w:numId="12" w16cid:durableId="2138454282">
    <w:abstractNumId w:val="4"/>
  </w:num>
  <w:num w:numId="13" w16cid:durableId="701125599">
    <w:abstractNumId w:val="13"/>
  </w:num>
  <w:num w:numId="14" w16cid:durableId="395858458">
    <w:abstractNumId w:val="6"/>
  </w:num>
  <w:num w:numId="15" w16cid:durableId="747307855">
    <w:abstractNumId w:val="23"/>
  </w:num>
  <w:num w:numId="16" w16cid:durableId="1742946957">
    <w:abstractNumId w:val="0"/>
  </w:num>
  <w:num w:numId="17" w16cid:durableId="18790076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75884931">
    <w:abstractNumId w:val="5"/>
  </w:num>
  <w:num w:numId="19" w16cid:durableId="1941333972">
    <w:abstractNumId w:val="7"/>
  </w:num>
  <w:num w:numId="20" w16cid:durableId="235166922">
    <w:abstractNumId w:val="24"/>
  </w:num>
  <w:num w:numId="21" w16cid:durableId="1957179952">
    <w:abstractNumId w:val="26"/>
  </w:num>
  <w:num w:numId="22" w16cid:durableId="1400245515">
    <w:abstractNumId w:val="16"/>
  </w:num>
  <w:num w:numId="23" w16cid:durableId="99028118">
    <w:abstractNumId w:val="28"/>
  </w:num>
  <w:num w:numId="24" w16cid:durableId="1006983147">
    <w:abstractNumId w:val="17"/>
  </w:num>
  <w:num w:numId="25" w16cid:durableId="1392535686">
    <w:abstractNumId w:val="25"/>
  </w:num>
  <w:num w:numId="26" w16cid:durableId="988873189">
    <w:abstractNumId w:val="22"/>
  </w:num>
  <w:num w:numId="27" w16cid:durableId="310452009">
    <w:abstractNumId w:val="19"/>
  </w:num>
  <w:num w:numId="28" w16cid:durableId="1178813043">
    <w:abstractNumId w:val="19"/>
  </w:num>
  <w:num w:numId="29" w16cid:durableId="798034610">
    <w:abstractNumId w:val="19"/>
  </w:num>
  <w:num w:numId="30" w16cid:durableId="497503248">
    <w:abstractNumId w:val="19"/>
  </w:num>
  <w:num w:numId="31" w16cid:durableId="2001422754">
    <w:abstractNumId w:val="14"/>
  </w:num>
  <w:num w:numId="32" w16cid:durableId="77018217">
    <w:abstractNumId w:val="19"/>
  </w:num>
  <w:num w:numId="33" w16cid:durableId="2119182563">
    <w:abstractNumId w:val="18"/>
  </w:num>
  <w:num w:numId="34" w16cid:durableId="1407991493">
    <w:abstractNumId w:val="3"/>
  </w:num>
  <w:num w:numId="35" w16cid:durableId="1870410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750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4C83"/>
    <w:rsid w:val="00065844"/>
    <w:rsid w:val="0006670F"/>
    <w:rsid w:val="0007383D"/>
    <w:rsid w:val="00073D3B"/>
    <w:rsid w:val="0007577F"/>
    <w:rsid w:val="00086F29"/>
    <w:rsid w:val="0009409F"/>
    <w:rsid w:val="00095450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16FD"/>
    <w:rsid w:val="00147655"/>
    <w:rsid w:val="0015529D"/>
    <w:rsid w:val="00155C0C"/>
    <w:rsid w:val="00156F34"/>
    <w:rsid w:val="001621CD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5D7F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7174A"/>
    <w:rsid w:val="00286877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2DBD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57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8F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57421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4085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D6405"/>
    <w:rsid w:val="005E0E26"/>
    <w:rsid w:val="005E4D03"/>
    <w:rsid w:val="0060176B"/>
    <w:rsid w:val="00614970"/>
    <w:rsid w:val="00616E28"/>
    <w:rsid w:val="00620D46"/>
    <w:rsid w:val="00622C21"/>
    <w:rsid w:val="0062463F"/>
    <w:rsid w:val="0062671F"/>
    <w:rsid w:val="00630986"/>
    <w:rsid w:val="00633C9E"/>
    <w:rsid w:val="00636424"/>
    <w:rsid w:val="00641EEC"/>
    <w:rsid w:val="00652955"/>
    <w:rsid w:val="00656829"/>
    <w:rsid w:val="00657581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B7534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0B66"/>
    <w:rsid w:val="0094208D"/>
    <w:rsid w:val="00952257"/>
    <w:rsid w:val="0095705A"/>
    <w:rsid w:val="009604B6"/>
    <w:rsid w:val="00963831"/>
    <w:rsid w:val="00966722"/>
    <w:rsid w:val="00970577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866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4F9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67C36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0AF0"/>
    <w:rsid w:val="00D11D30"/>
    <w:rsid w:val="00D21086"/>
    <w:rsid w:val="00D212E0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040C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E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53B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76DE2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64B8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68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8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261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3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550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1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50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238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6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188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2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08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51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148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74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a2007896@student.qu.edu.qa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mailto:aa2108841@student.qu.edu.qa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h1807929@qu.edu.qa" TargetMode="External"/><Relationship Id="rId24" Type="http://schemas.openxmlformats.org/officeDocument/2006/relationships/image" Target="media/image11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github.com/mh1807929/Spring2025-Web-Development-Project.git" TargetMode="External"/><Relationship Id="rId23" Type="http://schemas.openxmlformats.org/officeDocument/2006/relationships/image" Target="media/image10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y2106932@student.qu.edu.qa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9</TotalTime>
  <Pages>1</Pages>
  <Words>1109</Words>
  <Characters>632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7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ad  Hassan</cp:lastModifiedBy>
  <cp:revision>86</cp:revision>
  <cp:lastPrinted>2020-09-16T00:13:00Z</cp:lastPrinted>
  <dcterms:created xsi:type="dcterms:W3CDTF">2022-12-27T15:34:00Z</dcterms:created>
  <dcterms:modified xsi:type="dcterms:W3CDTF">2025-04-12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